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Laboratory Technician position at [Company Name] in Bangkok, Thailand. As a dedicated and skilled professional with a strong background in laboratory science and a deep appreciation for the dynamic research environment of Thailand, I am eager to contribute my expertise to your team. The opportunity to work as a Laboratory Technician in Bangkok aligns perfectly with my career goals and passion for scientific discovery, making this role an ideal fit for my qualifications.</w:t>
      </w:r>
    </w:p>
    <w:bookmarkStart w:id="20" w:name="why-thailand-bangkok"/>
    <w:p>
      <w:pPr>
        <w:pStyle w:val="Heading2"/>
      </w:pPr>
      <w:r>
        <w:t xml:space="preserve">Why Thailand Bangkok?</w:t>
      </w:r>
    </w:p>
    <w:p>
      <w:pPr>
        <w:pStyle w:val="FirstParagraph"/>
      </w:pPr>
      <w:r>
        <w:t xml:space="preserve">Bangkok, the vibrant capital of Thailand, is a hub of innovation and research, home to leading institutions and companies that prioritize scientific advancement. The city’s commitment to healthcare, biotechnology, and environmental research creates a unique opportunity for Laboratory Technicians to engage in meaningful work that impacts both local communities and global initiatives. I am particularly inspired by Thailand’s growing focus on medical innovation and sustainable development, which resonates with my own dedication to precision, accuracy, and excellence in laboratory practices.</w:t>
      </w:r>
    </w:p>
    <w:p>
      <w:pPr>
        <w:pStyle w:val="BodyText"/>
      </w:pPr>
      <w:r>
        <w:t xml:space="preserve">My academic and professional journey has equipped me with the technical skills, attention to detail, and problem-solving abilities required to excel in a laboratory setting. I hold a [Your Degree, e.g., Bachelor’s in Biotechnology or Chemistry] from [Your University], where I specialized in [specific areas like molecular biology, analytical chemistry, or microbiology]. This foundation has been further strengthened by my hands-on experience in various laboratory environments, where I have consistently demonstrated my ability to perform complex experiments, maintain equipment, and ensure compliance with safety protocols.</w:t>
      </w:r>
    </w:p>
    <w:bookmarkEnd w:id="20"/>
    <w:bookmarkStart w:id="21" w:name="Xbb37cf2a030c8306130602bcc29c3dbacfc76ab"/>
    <w:p>
      <w:pPr>
        <w:pStyle w:val="Heading2"/>
      </w:pPr>
      <w:r>
        <w:t xml:space="preserve">Key Qualifications as a Laboratory Technician</w:t>
      </w:r>
    </w:p>
    <w:p>
      <w:pPr>
        <w:pStyle w:val="FirstParagraph"/>
      </w:pPr>
      <w:r>
        <w:t xml:space="preserve">As a Laboratory Technician, I understand the critical importance of precision and reliability. My experience includes conducting [specific tasks such as sample preparation, data collection, or quality control], which requires not only technical proficiency but also a commitment to upholding the highest standards of accuracy. For example, during my time at [Previous Employer or Institution], I was responsible for [specific duty: e.g., "analyzing clinical samples using advanced chromatography techniques" or "maintaining sterile conditions in a microbiology lab"]. This role demanded meticulous attention to detail and the ability to adapt to evolving methodologies, both of which I have mastered.</w:t>
      </w:r>
    </w:p>
    <w:p>
      <w:pPr>
        <w:pStyle w:val="BodyText"/>
      </w:pPr>
      <w:r>
        <w:t xml:space="preserve">One of my greatest strengths is my ability to work efficiently under pressure while maintaining a calm and focused demeanor. In fast-paced laboratory settings, I have consistently prioritized tasks, managed timelines effectively, and collaborated with cross-functional teams to achieve project goals. For instance, during a recent research project on [specific topic], I played a key role in optimizing experimental protocols, resulting in [specific outcome: e.g., "a 20% improvement in data accuracy" or "the successful completion of a critical phase"]. These experiences have honed my ability to balance precision with productivity.</w:t>
      </w:r>
    </w:p>
    <w:bookmarkEnd w:id="21"/>
    <w:bookmarkStart w:id="22" w:name="Xe388481904ee8ab2184deea88f468a3811663fb"/>
    <w:p>
      <w:pPr>
        <w:pStyle w:val="Heading2"/>
      </w:pPr>
      <w:r>
        <w:t xml:space="preserve">Adapting to Thailand’s Laboratory Environment</w:t>
      </w:r>
    </w:p>
    <w:p>
      <w:pPr>
        <w:pStyle w:val="FirstParagraph"/>
      </w:pPr>
      <w:r>
        <w:t xml:space="preserve">Working as a Laboratory Technician in Bangkok presents unique opportunities and challenges. The city’s diverse industries, from pharmaceuticals to environmental science, require technicians who are versatile and adaptable. I am confident that my flexible mindset and willingness to learn will enable me to thrive in this environment. For example, I have experience working with [specific tools or technologies: e.g., "PCR machines," "spectrophotometers," or "HPLC systems"], which are commonly used in Thai laboratories. My ability to quickly familiarize myself with new equipment and protocols ensures that I can contribute effectively from day one.</w:t>
      </w:r>
    </w:p>
    <w:p>
      <w:pPr>
        <w:pStyle w:val="BodyText"/>
      </w:pPr>
      <w:r>
        <w:t xml:space="preserve">Moreover, I am deeply respectful of Thailand’s cultural values and workplace etiquette. In a country where collaboration and harmony are highly valued, I have consistently demonstrated my ability to communicate clearly, listen actively, and build strong working relationships. Whether collaborating with senior scientists or supporting junior colleagues, I approach every task with professionalism and a commitment to fostering a positive team dynamic.</w:t>
      </w:r>
    </w:p>
    <w:bookmarkEnd w:id="22"/>
    <w:bookmarkStart w:id="23" w:name="passion-for-scientific-discovery"/>
    <w:p>
      <w:pPr>
        <w:pStyle w:val="Heading2"/>
      </w:pPr>
      <w:r>
        <w:t xml:space="preserve">Passion for Scientific Discovery</w:t>
      </w:r>
    </w:p>
    <w:p>
      <w:pPr>
        <w:pStyle w:val="FirstParagraph"/>
      </w:pPr>
      <w:r>
        <w:t xml:space="preserve">What drives me is the excitement of uncovering new insights through scientific exploration. As a Laboratory Technician, I am not only responsible for performing experiments but also for contributing to the broader goals of research and innovation. In Bangkok, where scientific institutions are at the forefront of addressing global challenges such as climate change and public health crises, I see an opportunity to make a tangible difference. My goal is to support cutting-edge projects that push the boundaries of what is possible in laboratory science.</w:t>
      </w:r>
    </w:p>
    <w:p>
      <w:pPr>
        <w:pStyle w:val="BodyText"/>
      </w:pPr>
      <w:r>
        <w:t xml:space="preserve">I am particularly drawn to [Company Name]’s reputation for [specific detail: e.g., "advancing medical research" or "developing sustainable solutions"]. I admire your commitment to [specific value or initiative], and I am eager to contribute my skills and enthusiasm to further these efforts. By joining your team, I hope to not only grow professionally but also play a role in shaping the future of science in Thailand.</w:t>
      </w:r>
    </w:p>
    <w:bookmarkEnd w:id="23"/>
    <w:bookmarkStart w:id="24" w:name="conclusion"/>
    <w:p>
      <w:pPr>
        <w:pStyle w:val="Heading2"/>
      </w:pPr>
      <w:r>
        <w:t xml:space="preserve">Conclusion</w:t>
      </w:r>
    </w:p>
    <w:p>
      <w:pPr>
        <w:pStyle w:val="FirstParagraph"/>
      </w:pPr>
      <w:r>
        <w:t xml:space="preserve">In conclusion, I am excited about the possibility of contributing my expertise as a Laboratory Technician in Bangkok, Thailand. My technical skills, cultural adaptability, and passion for scientific discovery make me a strong candidate for this role. I would be honored to bring my experience and dedication to [Company Name] and support your mission of excellence in laboratory science.</w:t>
      </w:r>
    </w:p>
    <w:p>
      <w:pPr>
        <w:pStyle w:val="BodyText"/>
      </w:pPr>
      <w:r>
        <w:t xml:space="preserve">Thank you for considering my application. I look forward to the opportunity to discuss how my background and vision align with your needs. Please feel free to contact me at [Your Phone Number] or [Your Email Address] at your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boratory Technician Position in Thailand Bangkok</dc:title>
  <dc:creator/>
  <cp:keywords/>
  <dcterms:created xsi:type="dcterms:W3CDTF">2025-12-10T07:54:18Z</dcterms:created>
  <dcterms:modified xsi:type="dcterms:W3CDTF">2025-12-10T07:54:18Z</dcterms:modified>
</cp:coreProperties>
</file>

<file path=docProps/custom.xml><?xml version="1.0" encoding="utf-8"?>
<Properties xmlns="http://schemas.openxmlformats.org/officeDocument/2006/custom-properties" xmlns:vt="http://schemas.openxmlformats.org/officeDocument/2006/docPropsVTypes"/>
</file>